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A295B" w14:textId="740EE1F2" w:rsidR="00EF1444" w:rsidRDefault="00EF1444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79FF03D0" w14:textId="474228FD" w:rsid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502B5770" w14:textId="77777777" w:rsidR="00CC1607" w:rsidRPr="00CC1607" w:rsidRDefault="00CC1607" w:rsidP="00541AEF">
      <w:pPr>
        <w:jc w:val="center"/>
        <w:rPr>
          <w:rFonts w:asciiTheme="majorBidi" w:hAnsiTheme="majorBidi" w:cstheme="majorBidi"/>
          <w:b/>
          <w:bCs/>
          <w:sz w:val="42"/>
          <w:szCs w:val="42"/>
          <w:lang w:val="en-US"/>
        </w:rPr>
      </w:pPr>
    </w:p>
    <w:p w14:paraId="07B77815" w14:textId="46CD0B60" w:rsidR="0010087E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50"/>
          <w:szCs w:val="50"/>
          <w:lang w:val="en-US"/>
        </w:rPr>
      </w:pPr>
      <w:r w:rsidRPr="00CC1607">
        <w:rPr>
          <w:rFonts w:asciiTheme="majorBidi" w:hAnsiTheme="majorBidi" w:cstheme="majorBidi"/>
          <w:b/>
          <w:bCs/>
          <w:sz w:val="50"/>
          <w:szCs w:val="50"/>
          <w:lang w:val="en-US"/>
        </w:rPr>
        <w:t>Operations Research Project Report</w:t>
      </w:r>
    </w:p>
    <w:p w14:paraId="798FEC94" w14:textId="29516CD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33C93359" w14:textId="77777777" w:rsidR="00EF1444" w:rsidRPr="00CC1607" w:rsidRDefault="00EF1444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</w:p>
    <w:p w14:paraId="241F07B2" w14:textId="4F8925D8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b/>
          <w:bCs/>
          <w:noProof/>
          <w:sz w:val="28"/>
          <w:szCs w:val="28"/>
          <w:lang w:val="en-US"/>
        </w:rPr>
        <w:drawing>
          <wp:inline distT="0" distB="0" distL="0" distR="0" wp14:anchorId="5B7DA0B1" wp14:editId="056C747F">
            <wp:extent cx="2471057" cy="2471057"/>
            <wp:effectExtent l="0" t="0" r="5715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76268" cy="2476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2DDFE" w14:textId="29C64240" w:rsidR="00541AEF" w:rsidRDefault="00541AEF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35E84D91" w14:textId="77777777" w:rsidR="00CC1607" w:rsidRPr="00CC1607" w:rsidRDefault="00CC1607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7A6A1BE2" w14:textId="77777777" w:rsidR="00EF1444" w:rsidRPr="00CC1607" w:rsidRDefault="00EF1444" w:rsidP="00541AEF">
      <w:pPr>
        <w:jc w:val="center"/>
        <w:rPr>
          <w:rFonts w:asciiTheme="majorBidi" w:hAnsiTheme="majorBidi" w:cstheme="majorBidi"/>
          <w:sz w:val="26"/>
          <w:szCs w:val="26"/>
          <w:lang w:val="en-US"/>
        </w:rPr>
      </w:pPr>
    </w:p>
    <w:p w14:paraId="6F48B660" w14:textId="2BF495FC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Topic: Linear Programming Model</w:t>
      </w:r>
      <w:r w:rsidR="00CC1607"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s</w:t>
      </w:r>
    </w:p>
    <w:p w14:paraId="0C71AD9D" w14:textId="1C3EA747" w:rsidR="00541AEF" w:rsidRPr="00CC1607" w:rsidRDefault="00541AEF" w:rsidP="00541AEF">
      <w:pPr>
        <w:jc w:val="center"/>
        <w:rPr>
          <w:rFonts w:asciiTheme="majorBidi" w:hAnsiTheme="majorBidi" w:cstheme="majorBidi"/>
          <w:b/>
          <w:bCs/>
          <w:sz w:val="34"/>
          <w:szCs w:val="34"/>
          <w:lang w:val="en-US"/>
        </w:rPr>
      </w:pPr>
      <w:r w:rsidRPr="00CC1607">
        <w:rPr>
          <w:rFonts w:asciiTheme="majorBidi" w:hAnsiTheme="majorBidi" w:cstheme="majorBidi"/>
          <w:b/>
          <w:bCs/>
          <w:sz w:val="34"/>
          <w:szCs w:val="34"/>
          <w:lang w:val="en-US"/>
        </w:rPr>
        <w:t>For: Hakeem-ur-Rehman, PhD</w:t>
      </w:r>
    </w:p>
    <w:p w14:paraId="20423064" w14:textId="2647237A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1228CD2D" w14:textId="77777777" w:rsidR="00541AEF" w:rsidRPr="00CC1607" w:rsidRDefault="00541AEF" w:rsidP="00541AEF">
      <w:pPr>
        <w:jc w:val="center"/>
        <w:rPr>
          <w:rFonts w:asciiTheme="majorBidi" w:hAnsiTheme="majorBidi" w:cstheme="majorBidi"/>
          <w:sz w:val="28"/>
          <w:szCs w:val="28"/>
          <w:lang w:val="en-US"/>
        </w:rPr>
      </w:pPr>
    </w:p>
    <w:p w14:paraId="0C900201" w14:textId="77777777" w:rsidR="00EF1444" w:rsidRPr="00CC1607" w:rsidRDefault="00EF1444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0138337" w14:textId="6BF68AA3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Name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 xml:space="preserve">Muhammad Hassan Raza </w:t>
      </w:r>
    </w:p>
    <w:p w14:paraId="0994FDD3" w14:textId="40B197B9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Roll Number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20L-1361</w:t>
      </w:r>
    </w:p>
    <w:p w14:paraId="438B4B07" w14:textId="1B0C1194" w:rsidR="00541AEF" w:rsidRPr="00CC1607" w:rsidRDefault="00CC1607" w:rsidP="00EF1444">
      <w:pPr>
        <w:rPr>
          <w:rFonts w:asciiTheme="majorBidi" w:hAnsiTheme="majorBidi" w:cstheme="majorBidi"/>
          <w:sz w:val="30"/>
          <w:szCs w:val="30"/>
          <w:lang w:val="en-US"/>
        </w:rPr>
      </w:pPr>
      <w:r w:rsidRPr="00CC1607">
        <w:rPr>
          <w:rFonts w:asciiTheme="majorBidi" w:hAnsiTheme="majorBidi" w:cstheme="majorBidi"/>
          <w:b/>
          <w:bCs/>
          <w:sz w:val="30"/>
          <w:szCs w:val="30"/>
          <w:lang w:val="en-US"/>
        </w:rPr>
        <w:t>Section:</w:t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>
        <w:rPr>
          <w:rFonts w:asciiTheme="majorBidi" w:hAnsiTheme="majorBidi" w:cstheme="majorBidi"/>
          <w:sz w:val="30"/>
          <w:szCs w:val="30"/>
          <w:lang w:val="en-US"/>
        </w:rPr>
        <w:tab/>
      </w:r>
      <w:r w:rsidR="00541AEF" w:rsidRPr="00CC1607">
        <w:rPr>
          <w:rFonts w:asciiTheme="majorBidi" w:hAnsiTheme="majorBidi" w:cstheme="majorBidi"/>
          <w:sz w:val="30"/>
          <w:szCs w:val="30"/>
          <w:lang w:val="en-US"/>
        </w:rPr>
        <w:t>SE – 5A</w:t>
      </w:r>
    </w:p>
    <w:p w14:paraId="70990444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D04B2E" w14:textId="2B344532" w:rsidR="00CC1607" w:rsidRDefault="00CC1607" w:rsidP="00CC1607">
      <w:pPr>
        <w:pStyle w:val="TOC1"/>
      </w:pPr>
      <w:r w:rsidRPr="00CC1607">
        <w:t>Table Of Contents</w:t>
      </w:r>
    </w:p>
    <w:p w14:paraId="0F4F6629" w14:textId="77777777" w:rsidR="00CC1607" w:rsidRPr="00CC1607" w:rsidRDefault="00CC1607" w:rsidP="00CC1607">
      <w:pPr>
        <w:rPr>
          <w:lang w:val="en-US"/>
        </w:rPr>
      </w:pPr>
    </w:p>
    <w:p w14:paraId="44420203" w14:textId="0AD14853" w:rsidR="00CC1607" w:rsidRPr="00CC1607" w:rsidRDefault="00CC1607" w:rsidP="00CC1607">
      <w:pPr>
        <w:pStyle w:val="TOC1"/>
        <w:rPr>
          <w:rFonts w:eastAsiaTheme="minorEastAsia"/>
          <w:noProof/>
          <w:lang w:eastAsia="en-PK"/>
        </w:rPr>
      </w:pPr>
      <w:r w:rsidRPr="00CC1607">
        <w:fldChar w:fldCharType="begin"/>
      </w:r>
      <w:r w:rsidRPr="00CC1607">
        <w:instrText xml:space="preserve"> TOC \o "1-3" \h \z \u </w:instrText>
      </w:r>
      <w:r w:rsidRPr="00CC1607">
        <w:fldChar w:fldCharType="separate"/>
      </w:r>
      <w:hyperlink w:anchor="_Toc121660806" w:history="1">
        <w:r w:rsidRPr="00CC1607">
          <w:rPr>
            <w:rStyle w:val="Hyperlink"/>
            <w:noProof/>
          </w:rPr>
          <w:t>Problem 1</w:t>
        </w:r>
        <w:r w:rsidRPr="00CC1607">
          <w:rPr>
            <w:noProof/>
            <w:webHidden/>
          </w:rPr>
          <w:tab/>
        </w:r>
        <w:r w:rsidRPr="00CC1607">
          <w:rPr>
            <w:noProof/>
            <w:webHidden/>
          </w:rPr>
          <w:fldChar w:fldCharType="begin"/>
        </w:r>
        <w:r w:rsidRPr="00CC1607">
          <w:rPr>
            <w:noProof/>
            <w:webHidden/>
          </w:rPr>
          <w:instrText xml:space="preserve"> PAGEREF _Toc121660806 \h </w:instrText>
        </w:r>
        <w:r w:rsidRPr="00CC1607">
          <w:rPr>
            <w:noProof/>
            <w:webHidden/>
          </w:rPr>
        </w:r>
        <w:r w:rsidRPr="00CC1607">
          <w:rPr>
            <w:noProof/>
            <w:webHidden/>
          </w:rPr>
          <w:fldChar w:fldCharType="separate"/>
        </w:r>
        <w:r w:rsidRPr="00CC1607">
          <w:rPr>
            <w:noProof/>
            <w:webHidden/>
          </w:rPr>
          <w:t>3</w:t>
        </w:r>
        <w:r w:rsidRPr="00CC1607">
          <w:rPr>
            <w:noProof/>
            <w:webHidden/>
          </w:rPr>
          <w:fldChar w:fldCharType="end"/>
        </w:r>
      </w:hyperlink>
    </w:p>
    <w:p w14:paraId="3354014F" w14:textId="57470AF4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07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Solution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07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3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38C313D5" w14:textId="11914FFD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08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Interpretation of Results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08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3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2EDCADF1" w14:textId="1C81A236" w:rsidR="00CC1607" w:rsidRPr="00CC1607" w:rsidRDefault="00000000" w:rsidP="00CC1607">
      <w:pPr>
        <w:pStyle w:val="TOC1"/>
        <w:rPr>
          <w:rFonts w:eastAsiaTheme="minorEastAsia"/>
          <w:noProof/>
          <w:lang w:eastAsia="en-PK"/>
        </w:rPr>
      </w:pPr>
      <w:hyperlink w:anchor="_Toc121660809" w:history="1">
        <w:r w:rsidR="00CC1607" w:rsidRPr="00CC1607">
          <w:rPr>
            <w:rStyle w:val="Hyperlink"/>
            <w:noProof/>
          </w:rPr>
          <w:t>Problem 2</w:t>
        </w:r>
        <w:r w:rsidR="00CC1607" w:rsidRPr="00CC1607">
          <w:rPr>
            <w:noProof/>
            <w:webHidden/>
          </w:rPr>
          <w:tab/>
        </w:r>
        <w:r w:rsidR="00CC1607" w:rsidRPr="00CC1607">
          <w:rPr>
            <w:noProof/>
            <w:webHidden/>
          </w:rPr>
          <w:fldChar w:fldCharType="begin"/>
        </w:r>
        <w:r w:rsidR="00CC1607" w:rsidRPr="00CC1607">
          <w:rPr>
            <w:noProof/>
            <w:webHidden/>
          </w:rPr>
          <w:instrText xml:space="preserve"> PAGEREF _Toc121660809 \h </w:instrText>
        </w:r>
        <w:r w:rsidR="00CC1607" w:rsidRPr="00CC1607">
          <w:rPr>
            <w:noProof/>
            <w:webHidden/>
          </w:rPr>
        </w:r>
        <w:r w:rsidR="00CC1607" w:rsidRPr="00CC1607">
          <w:rPr>
            <w:noProof/>
            <w:webHidden/>
          </w:rPr>
          <w:fldChar w:fldCharType="separate"/>
        </w:r>
        <w:r w:rsidR="00CC1607" w:rsidRPr="00CC1607">
          <w:rPr>
            <w:noProof/>
            <w:webHidden/>
          </w:rPr>
          <w:t>4</w:t>
        </w:r>
        <w:r w:rsidR="00CC1607" w:rsidRPr="00CC1607">
          <w:rPr>
            <w:noProof/>
            <w:webHidden/>
          </w:rPr>
          <w:fldChar w:fldCharType="end"/>
        </w:r>
      </w:hyperlink>
    </w:p>
    <w:p w14:paraId="6309CF0A" w14:textId="3A2A3308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10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Solution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10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4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0A58A055" w14:textId="2B58DADE" w:rsidR="00CC1607" w:rsidRPr="00CC1607" w:rsidRDefault="00000000">
      <w:pPr>
        <w:pStyle w:val="TOC2"/>
        <w:tabs>
          <w:tab w:val="right" w:leader="dot" w:pos="9016"/>
        </w:tabs>
        <w:rPr>
          <w:rFonts w:asciiTheme="majorBidi" w:eastAsiaTheme="minorEastAsia" w:hAnsiTheme="majorBidi" w:cstheme="majorBidi"/>
          <w:noProof/>
          <w:lang w:eastAsia="en-PK"/>
        </w:rPr>
      </w:pPr>
      <w:hyperlink w:anchor="_Toc121660811" w:history="1">
        <w:r w:rsidR="00CC1607" w:rsidRPr="00CC1607">
          <w:rPr>
            <w:rStyle w:val="Hyperlink"/>
            <w:rFonts w:asciiTheme="majorBidi" w:hAnsiTheme="majorBidi" w:cstheme="majorBidi"/>
            <w:noProof/>
            <w:lang w:val="en-US"/>
          </w:rPr>
          <w:t>Interpretation of Results:</w:t>
        </w:r>
        <w:r w:rsidR="00CC1607" w:rsidRPr="00CC1607">
          <w:rPr>
            <w:rFonts w:asciiTheme="majorBidi" w:hAnsiTheme="majorBidi" w:cstheme="majorBidi"/>
            <w:noProof/>
            <w:webHidden/>
          </w:rPr>
          <w:tab/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begin"/>
        </w:r>
        <w:r w:rsidR="00CC1607" w:rsidRPr="00CC1607">
          <w:rPr>
            <w:rFonts w:asciiTheme="majorBidi" w:hAnsiTheme="majorBidi" w:cstheme="majorBidi"/>
            <w:noProof/>
            <w:webHidden/>
          </w:rPr>
          <w:instrText xml:space="preserve"> PAGEREF _Toc121660811 \h </w:instrText>
        </w:r>
        <w:r w:rsidR="00CC1607" w:rsidRPr="00CC1607">
          <w:rPr>
            <w:rFonts w:asciiTheme="majorBidi" w:hAnsiTheme="majorBidi" w:cstheme="majorBidi"/>
            <w:noProof/>
            <w:webHidden/>
          </w:rPr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separate"/>
        </w:r>
        <w:r w:rsidR="00CC1607" w:rsidRPr="00CC1607">
          <w:rPr>
            <w:rFonts w:asciiTheme="majorBidi" w:hAnsiTheme="majorBidi" w:cstheme="majorBidi"/>
            <w:noProof/>
            <w:webHidden/>
          </w:rPr>
          <w:t>4</w:t>
        </w:r>
        <w:r w:rsidR="00CC1607" w:rsidRPr="00CC1607">
          <w:rPr>
            <w:rFonts w:asciiTheme="majorBidi" w:hAnsiTheme="majorBidi" w:cstheme="majorBidi"/>
            <w:noProof/>
            <w:webHidden/>
          </w:rPr>
          <w:fldChar w:fldCharType="end"/>
        </w:r>
      </w:hyperlink>
    </w:p>
    <w:p w14:paraId="730444CA" w14:textId="050B8D5D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  <w:r w:rsidRPr="00CC1607">
        <w:rPr>
          <w:rFonts w:asciiTheme="majorBidi" w:hAnsiTheme="majorBidi" w:cstheme="majorBidi"/>
          <w:sz w:val="28"/>
          <w:szCs w:val="28"/>
          <w:lang w:val="en-US"/>
        </w:rPr>
        <w:fldChar w:fldCharType="end"/>
      </w:r>
    </w:p>
    <w:p w14:paraId="3879E9E6" w14:textId="27223F4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E22C1B" w14:textId="6AC2F3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3F810B7" w14:textId="58FD2DB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CFAB9D" w14:textId="632CC97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395729" w14:textId="1D2D548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F105DD6" w14:textId="6C55A7F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D19F238" w14:textId="2B4D1E3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E1261" w14:textId="00989D1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9D0341A" w14:textId="17948CC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8E8EA55" w14:textId="0F51A93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D66180" w14:textId="20BEE68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9F4E51" w14:textId="48D9C9F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6251377" w14:textId="6850C80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E15B5FC" w14:textId="29BD89AB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572CD3" w14:textId="52AFD55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E981863" w14:textId="334D6AAD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C0240AB" w14:textId="132CA158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23671E7" w14:textId="23012D3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DF88413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0CE92E" w14:textId="77BF0971" w:rsidR="00CC1607" w:rsidRPr="00CC1607" w:rsidRDefault="00CC1607" w:rsidP="00CC1607">
      <w:pPr>
        <w:pStyle w:val="Heading1"/>
        <w:rPr>
          <w:rFonts w:asciiTheme="majorBidi" w:hAnsiTheme="majorBidi"/>
          <w:color w:val="auto"/>
          <w:lang w:val="en-US"/>
        </w:rPr>
      </w:pPr>
      <w:bookmarkStart w:id="0" w:name="_Toc121660806"/>
      <w:r w:rsidRPr="00CC1607">
        <w:rPr>
          <w:rFonts w:asciiTheme="majorBidi" w:hAnsiTheme="majorBidi"/>
          <w:color w:val="auto"/>
          <w:lang w:val="en-US"/>
        </w:rPr>
        <w:t>Problem 1</w:t>
      </w:r>
      <w:bookmarkEnd w:id="0"/>
    </w:p>
    <w:p w14:paraId="26CCCBA3" w14:textId="19ACE2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878B631" w14:textId="69F229C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3A7990" w14:textId="4834BC68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1" w:name="_Toc121660807"/>
      <w:r w:rsidRPr="00CC1607">
        <w:rPr>
          <w:rFonts w:asciiTheme="majorBidi" w:hAnsiTheme="majorBidi"/>
          <w:color w:val="auto"/>
          <w:lang w:val="en-US"/>
        </w:rPr>
        <w:t>Solution:</w:t>
      </w:r>
      <w:bookmarkEnd w:id="1"/>
    </w:p>
    <w:p w14:paraId="2A2CCEBB" w14:textId="535CFFFB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D5154E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83CB9D5" w14:textId="3F8DA55B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2" w:name="_Toc121660808"/>
      <w:r w:rsidRPr="00CC1607">
        <w:rPr>
          <w:rFonts w:asciiTheme="majorBidi" w:hAnsiTheme="majorBidi"/>
          <w:color w:val="auto"/>
          <w:lang w:val="en-US"/>
        </w:rPr>
        <w:t>Interpretation of Results:</w:t>
      </w:r>
      <w:bookmarkEnd w:id="2"/>
    </w:p>
    <w:p w14:paraId="380D6DF9" w14:textId="15517A4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1CDCF36" w14:textId="3DBD5D5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4B2E95D" w14:textId="7EAF59F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81A657E" w14:textId="17B45ED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DA6AC80" w14:textId="7E34A14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41B5D6F" w14:textId="68DC39E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3A70154" w14:textId="18EAD14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36A6702" w14:textId="23FE7AA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74B3A0EB" w14:textId="2A31522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12A7D76" w14:textId="161BEE0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887A4C3" w14:textId="16C8B05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220234" w14:textId="2FBB3D63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D2ED728" w14:textId="4900EB5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351C306" w14:textId="32B3832A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BBAEC3" w14:textId="5A2C33C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CB10F6" w14:textId="4556ABFF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112E94" w14:textId="1334AE8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718EEF9" w14:textId="4294B68D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E2C0EDF" w14:textId="5B435E1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27CC94E" w14:textId="48439D56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4F7CA93" w14:textId="46CA54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AFBCCEC" w14:textId="724E8B79" w:rsidR="00CC1607" w:rsidRPr="00CC1607" w:rsidRDefault="00CC1607" w:rsidP="00CC1607">
      <w:pPr>
        <w:pStyle w:val="Heading1"/>
        <w:rPr>
          <w:rFonts w:asciiTheme="majorBidi" w:hAnsiTheme="majorBidi"/>
          <w:color w:val="auto"/>
          <w:lang w:val="en-US"/>
        </w:rPr>
      </w:pPr>
      <w:bookmarkStart w:id="3" w:name="_Toc121660809"/>
      <w:r w:rsidRPr="00CC1607">
        <w:rPr>
          <w:rFonts w:asciiTheme="majorBidi" w:hAnsiTheme="majorBidi"/>
          <w:color w:val="auto"/>
          <w:lang w:val="en-US"/>
        </w:rPr>
        <w:t>Problem 2</w:t>
      </w:r>
      <w:bookmarkEnd w:id="3"/>
    </w:p>
    <w:p w14:paraId="78F12497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615B129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93A58EC" w14:textId="77777777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4" w:name="_Toc121660810"/>
      <w:r w:rsidRPr="00CC1607">
        <w:rPr>
          <w:rFonts w:asciiTheme="majorBidi" w:hAnsiTheme="majorBidi"/>
          <w:color w:val="auto"/>
          <w:lang w:val="en-US"/>
        </w:rPr>
        <w:t>Solution:</w:t>
      </w:r>
      <w:bookmarkEnd w:id="4"/>
    </w:p>
    <w:p w14:paraId="6E722634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C309C3E" w14:textId="77777777" w:rsidR="00CC1607" w:rsidRPr="00CC1607" w:rsidRDefault="00CC1607" w:rsidP="00CC1607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5FE6BA08" w14:textId="77777777" w:rsidR="00CC1607" w:rsidRPr="00CC1607" w:rsidRDefault="00CC1607" w:rsidP="00CC1607">
      <w:pPr>
        <w:pStyle w:val="Heading2"/>
        <w:rPr>
          <w:rFonts w:asciiTheme="majorBidi" w:hAnsiTheme="majorBidi"/>
          <w:color w:val="auto"/>
          <w:lang w:val="en-US"/>
        </w:rPr>
      </w:pPr>
      <w:bookmarkStart w:id="5" w:name="_Toc121660811"/>
      <w:r w:rsidRPr="00CC1607">
        <w:rPr>
          <w:rFonts w:asciiTheme="majorBidi" w:hAnsiTheme="majorBidi"/>
          <w:color w:val="auto"/>
          <w:lang w:val="en-US"/>
        </w:rPr>
        <w:t>Interpretation of Results:</w:t>
      </w:r>
      <w:bookmarkEnd w:id="5"/>
    </w:p>
    <w:p w14:paraId="351F408A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14B19504" w14:textId="7BAE64C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C5D64E8" w14:textId="55F51C14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7431896" w14:textId="24130CDC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9E109A6" w14:textId="193BE1D9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95412AE" w14:textId="195D76AE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319EA00B" w14:textId="2D6E8DA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053C25D8" w14:textId="6F8486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4A276982" w14:textId="650777D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6A8C73BA" w14:textId="29408881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BC17FDA" w14:textId="39529082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p w14:paraId="2F7E9B8D" w14:textId="77777777" w:rsidR="00CC1607" w:rsidRPr="00CC1607" w:rsidRDefault="00CC1607" w:rsidP="00EF1444">
      <w:pPr>
        <w:rPr>
          <w:rFonts w:asciiTheme="majorBidi" w:hAnsiTheme="majorBidi" w:cstheme="majorBidi"/>
          <w:sz w:val="28"/>
          <w:szCs w:val="28"/>
          <w:lang w:val="en-US"/>
        </w:rPr>
      </w:pPr>
    </w:p>
    <w:sectPr w:rsidR="00CC1607" w:rsidRPr="00CC16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yNDQwsTA1tDS1MLBU0lEKTi0uzszPAykwrAUAVHWpDCwAAAA="/>
  </w:docVars>
  <w:rsids>
    <w:rsidRoot w:val="00541AEF"/>
    <w:rsid w:val="0010087E"/>
    <w:rsid w:val="00541AEF"/>
    <w:rsid w:val="00765FB9"/>
    <w:rsid w:val="00C377B7"/>
    <w:rsid w:val="00CC1607"/>
    <w:rsid w:val="00EF14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4A2FB"/>
  <w15:chartTrackingRefBased/>
  <w15:docId w15:val="{090BFB56-A7DE-49E2-A3DF-BFEA8A851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607"/>
  </w:style>
  <w:style w:type="paragraph" w:styleId="Heading1">
    <w:name w:val="heading 1"/>
    <w:basedOn w:val="Normal"/>
    <w:next w:val="Normal"/>
    <w:link w:val="Heading1Char"/>
    <w:uiPriority w:val="9"/>
    <w:qFormat/>
    <w:rsid w:val="00CC160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160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C160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CC1607"/>
    <w:pPr>
      <w:tabs>
        <w:tab w:val="right" w:leader="dot" w:pos="9016"/>
      </w:tabs>
      <w:spacing w:after="100"/>
      <w:jc w:val="center"/>
    </w:pPr>
    <w:rPr>
      <w:rFonts w:asciiTheme="majorBidi" w:hAnsiTheme="majorBidi" w:cstheme="majorBidi"/>
      <w:b/>
      <w:bCs/>
      <w:sz w:val="36"/>
      <w:szCs w:val="3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CC160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CC16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27</Words>
  <Characters>72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201361</dc:creator>
  <cp:keywords/>
  <dc:description/>
  <cp:lastModifiedBy>L201361</cp:lastModifiedBy>
  <cp:revision>2</cp:revision>
  <dcterms:created xsi:type="dcterms:W3CDTF">2022-12-11T15:53:00Z</dcterms:created>
  <dcterms:modified xsi:type="dcterms:W3CDTF">2022-12-11T15:53:00Z</dcterms:modified>
</cp:coreProperties>
</file>